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D95780" w14:textId="77777777" w:rsidR="008F729D" w:rsidRPr="008F729D" w:rsidRDefault="008F729D" w:rsidP="008F729D">
      <w:pPr>
        <w:rPr>
          <w:b/>
          <w:bCs/>
          <w:u w:val="single"/>
        </w:rPr>
      </w:pPr>
      <w:r w:rsidRPr="008F729D">
        <w:rPr>
          <w:b/>
          <w:bCs/>
          <w:u w:val="single"/>
        </w:rPr>
        <w:t>Audio-Visual Consent Form</w:t>
      </w:r>
    </w:p>
    <w:p w14:paraId="0FFEB1A7" w14:textId="77777777" w:rsidR="008F729D" w:rsidRDefault="008F729D" w:rsidP="008F729D">
      <w:r w:rsidRPr="008F729D">
        <w:rPr>
          <w:b/>
          <w:bCs/>
        </w:rPr>
        <w:t>Producer</w:t>
      </w:r>
      <w:r>
        <w:t>: Parapsychological Association, Inc.</w:t>
      </w:r>
    </w:p>
    <w:p w14:paraId="38F21994" w14:textId="125F03D1" w:rsidR="008F729D" w:rsidRDefault="008F729D" w:rsidP="008F729D">
      <w:r w:rsidRPr="008F729D">
        <w:rPr>
          <w:b/>
          <w:bCs/>
        </w:rPr>
        <w:t>Production</w:t>
      </w:r>
      <w:r>
        <w:t>: 6</w:t>
      </w:r>
      <w:r w:rsidR="00762A9D">
        <w:t>8</w:t>
      </w:r>
      <w:r>
        <w:t>th Annual Parapsychological Association Convention</w:t>
      </w:r>
    </w:p>
    <w:p w14:paraId="3ACC084D" w14:textId="2DA8251D" w:rsidR="008F729D" w:rsidRDefault="008F729D" w:rsidP="008F729D">
      <w:r w:rsidRPr="008F729D">
        <w:rPr>
          <w:b/>
          <w:bCs/>
        </w:rPr>
        <w:t>In person dates</w:t>
      </w:r>
      <w:r w:rsidRPr="0084579C">
        <w:t xml:space="preserve">: </w:t>
      </w:r>
      <w:r w:rsidR="00762A9D">
        <w:t>August</w:t>
      </w:r>
      <w:r w:rsidR="00C1393F">
        <w:t xml:space="preserve"> 13-16</w:t>
      </w:r>
      <w:r w:rsidRPr="0084579C">
        <w:t xml:space="preserve">, </w:t>
      </w:r>
      <w:r>
        <w:t>202</w:t>
      </w:r>
      <w:r w:rsidR="00762A9D">
        <w:t>6</w:t>
      </w:r>
    </w:p>
    <w:p w14:paraId="40673B07" w14:textId="72DA4AD0" w:rsidR="008F729D" w:rsidRDefault="008F729D" w:rsidP="008F729D">
      <w:r w:rsidRPr="008F729D">
        <w:rPr>
          <w:b/>
          <w:bCs/>
        </w:rPr>
        <w:t>Online dates</w:t>
      </w:r>
      <w:r>
        <w:t xml:space="preserve">: </w:t>
      </w:r>
      <w:r w:rsidRPr="0084579C">
        <w:t>TBD</w:t>
      </w:r>
      <w:r>
        <w:t xml:space="preserve">, </w:t>
      </w:r>
      <w:r w:rsidR="00C44E42">
        <w:t>202</w:t>
      </w:r>
      <w:r w:rsidR="00762A9D">
        <w:t>6</w:t>
      </w:r>
    </w:p>
    <w:p w14:paraId="53505934" w14:textId="54CABB46" w:rsidR="008F729D" w:rsidRDefault="008F729D" w:rsidP="008F729D">
      <w:r w:rsidRPr="008F729D">
        <w:rPr>
          <w:b/>
          <w:bCs/>
        </w:rPr>
        <w:t>Location</w:t>
      </w:r>
      <w:r>
        <w:t xml:space="preserve">: </w:t>
      </w:r>
      <w:r w:rsidR="00C44E42" w:rsidRPr="00C44E42">
        <w:t xml:space="preserve">University of </w:t>
      </w:r>
      <w:r w:rsidR="00762A9D">
        <w:t>Sydney, Australia</w:t>
      </w:r>
      <w:r w:rsidR="00C44E42">
        <w:t xml:space="preserve"> </w:t>
      </w:r>
      <w:r>
        <w:t>and online</w:t>
      </w:r>
    </w:p>
    <w:p w14:paraId="0D1746B2" w14:textId="015DD438" w:rsidR="008F729D" w:rsidRDefault="008F729D" w:rsidP="008F729D">
      <w:r>
        <w:t xml:space="preserve">I agree to participate in audio/visual recordings made by the Producer in connection with the production identified above. I agree that insofar as I am concerned these recordings may be edited and disseminated in visual and/or audio and/or print form, wholly or in part, to or through any or all communications and/or entertainment media without time limit throughout the world, by the Producers and their successors, assigns and </w:t>
      </w:r>
      <w:proofErr w:type="gramStart"/>
      <w:r>
        <w:t>licensees</w:t>
      </w:r>
      <w:proofErr w:type="gramEnd"/>
      <w:r>
        <w:t>. I also consent to the use of my name, likeness, voice and biographical information in connection with related publicity.</w:t>
      </w:r>
    </w:p>
    <w:p w14:paraId="50FFDF86" w14:textId="77777777" w:rsidR="008F729D" w:rsidRPr="008F729D" w:rsidRDefault="008F729D" w:rsidP="008F729D">
      <w:pPr>
        <w:rPr>
          <w:b/>
          <w:bCs/>
        </w:rPr>
      </w:pPr>
      <w:r w:rsidRPr="008F729D">
        <w:rPr>
          <w:b/>
          <w:bCs/>
        </w:rPr>
        <w:t>Name (print):</w:t>
      </w:r>
    </w:p>
    <w:p w14:paraId="032EEEC0" w14:textId="77777777" w:rsidR="008F729D" w:rsidRPr="008F729D" w:rsidRDefault="008F729D" w:rsidP="008F729D">
      <w:pPr>
        <w:rPr>
          <w:b/>
          <w:bCs/>
        </w:rPr>
      </w:pPr>
      <w:r w:rsidRPr="008F729D">
        <w:rPr>
          <w:b/>
          <w:bCs/>
        </w:rPr>
        <w:t>Signature:</w:t>
      </w:r>
    </w:p>
    <w:p w14:paraId="3A89F1C6" w14:textId="77777777" w:rsidR="008F729D" w:rsidRPr="008F729D" w:rsidRDefault="008F729D" w:rsidP="008F729D"/>
    <w:p w14:paraId="590D1159" w14:textId="77777777" w:rsidR="008F729D" w:rsidRPr="008F729D" w:rsidRDefault="008F729D" w:rsidP="008F729D">
      <w:pPr>
        <w:rPr>
          <w:b/>
          <w:bCs/>
        </w:rPr>
      </w:pPr>
      <w:r w:rsidRPr="008F729D">
        <w:rPr>
          <w:b/>
          <w:bCs/>
        </w:rPr>
        <w:t>Street Address:</w:t>
      </w:r>
    </w:p>
    <w:p w14:paraId="655F5AB2" w14:textId="77777777" w:rsidR="008F729D" w:rsidRPr="008F729D" w:rsidRDefault="008F729D" w:rsidP="008F729D"/>
    <w:p w14:paraId="162756ED" w14:textId="77777777" w:rsidR="008F729D" w:rsidRPr="008F729D" w:rsidRDefault="008F729D" w:rsidP="008F729D">
      <w:pPr>
        <w:rPr>
          <w:b/>
          <w:bCs/>
        </w:rPr>
      </w:pPr>
      <w:r w:rsidRPr="008F729D">
        <w:rPr>
          <w:b/>
          <w:bCs/>
        </w:rPr>
        <w:t>City, State/Province, Country:</w:t>
      </w:r>
    </w:p>
    <w:p w14:paraId="7E3E8A06" w14:textId="77777777" w:rsidR="008F729D" w:rsidRPr="008F729D" w:rsidRDefault="008F729D" w:rsidP="008F729D">
      <w:pPr>
        <w:rPr>
          <w:b/>
          <w:bCs/>
        </w:rPr>
      </w:pPr>
      <w:r w:rsidRPr="008F729D">
        <w:rPr>
          <w:b/>
          <w:bCs/>
        </w:rPr>
        <w:t>Postal Code:</w:t>
      </w:r>
    </w:p>
    <w:p w14:paraId="404216C5" w14:textId="77777777" w:rsidR="008F729D" w:rsidRPr="008F729D" w:rsidRDefault="008F729D" w:rsidP="008F729D"/>
    <w:p w14:paraId="42705085" w14:textId="77777777" w:rsidR="008F729D" w:rsidRPr="008F729D" w:rsidRDefault="008F729D" w:rsidP="008F729D">
      <w:pPr>
        <w:rPr>
          <w:b/>
          <w:bCs/>
        </w:rPr>
      </w:pPr>
      <w:r w:rsidRPr="008F729D">
        <w:rPr>
          <w:b/>
          <w:bCs/>
        </w:rPr>
        <w:t>Phone:</w:t>
      </w:r>
    </w:p>
    <w:p w14:paraId="69CDC6B2" w14:textId="77777777" w:rsidR="008F729D" w:rsidRPr="008F729D" w:rsidRDefault="008F729D" w:rsidP="008F729D"/>
    <w:p w14:paraId="21DADE44" w14:textId="164C8657" w:rsidR="00B9438A" w:rsidRPr="008F729D" w:rsidRDefault="008F729D" w:rsidP="008F729D">
      <w:pPr>
        <w:rPr>
          <w:b/>
          <w:bCs/>
        </w:rPr>
      </w:pPr>
      <w:r w:rsidRPr="008F729D">
        <w:rPr>
          <w:b/>
          <w:bCs/>
        </w:rPr>
        <w:t>Email:</w:t>
      </w:r>
    </w:p>
    <w:sectPr w:rsidR="00B9438A" w:rsidRPr="008F729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AzszA0MjE3MjczMrNQ0lEKTi0uzszPAykwrAUAwZmt2ywAAAA="/>
  </w:docVars>
  <w:rsids>
    <w:rsidRoot w:val="008F729D"/>
    <w:rsid w:val="00762A9D"/>
    <w:rsid w:val="0084579C"/>
    <w:rsid w:val="008F729D"/>
    <w:rsid w:val="0095522E"/>
    <w:rsid w:val="009859DF"/>
    <w:rsid w:val="00B9438A"/>
    <w:rsid w:val="00C1393F"/>
    <w:rsid w:val="00C44E42"/>
    <w:rsid w:val="00CF35EE"/>
    <w:rsid w:val="00EA1064"/>
    <w:rsid w:val="00EA36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9CEE0C6"/>
  <w15:chartTrackingRefBased/>
  <w15:docId w15:val="{0D8FEDF1-CC75-4D85-86F0-DA91FBF69A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6</Words>
  <Characters>77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ses D'León Macías</dc:creator>
  <cp:keywords/>
  <dc:description/>
  <cp:lastModifiedBy>Annalisa Ventola</cp:lastModifiedBy>
  <cp:revision>3</cp:revision>
  <cp:lastPrinted>2023-11-10T19:00:00Z</cp:lastPrinted>
  <dcterms:created xsi:type="dcterms:W3CDTF">2025-09-30T20:19:00Z</dcterms:created>
  <dcterms:modified xsi:type="dcterms:W3CDTF">2025-11-26T2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aef5a5-b202-4258-b002-cb74b1455462</vt:lpwstr>
  </property>
</Properties>
</file>